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ologist</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sychologist position at your esteemed organization in Sri Lanka Colombo. As a dedicated and compassionate mental health professional, I am eager to contribute my expertise, cultural sensitivity, and clinical skills to support the psychological well-being of individuals and communities in this vibrant city. With a strong academic background, hands-on experience in therapeutic interventions, and a deep commitment to fostering mental resilience, I believe I am well-suited to thrive in the dynamic environment of Sri Lanka Colombo.</w:t>
      </w:r>
    </w:p>
    <w:p>
      <w:pPr>
        <w:pStyle w:val="BodyText"/>
      </w:pPr>
      <w:r>
        <w:t xml:space="preserve">As a Psychologist with [X years] of experience in [specific areas such as clinical psychology, counseling, or research], I have developed a comprehensive understanding of the complexities surrounding mental health. My work has involved providing evidence-based therapies to individuals facing challenges such as anxiety, depression, trauma, and stress-related disorders. What sets me apart is my ability to adapt my approach to meet the unique needs of diverse populations while maintaining a strong ethical foundation. In Sri Lanka Colombo, where cultural nuances and socio-economic factors deeply influence mental health outcomes, this adaptability is not just an asset—it is essential.</w:t>
      </w:r>
    </w:p>
    <w:p>
      <w:pPr>
        <w:pStyle w:val="BodyText"/>
      </w:pPr>
      <w:r>
        <w:t xml:space="preserve">Having worked in both urban and rural settings across Sri Lanka, I have witnessed firsthand the critical need for accessible psychological services in Colombo. The city’s rapid urbanization, academic pressures on students, and the lingering impacts of past conflicts create a unique landscape where mental health challenges often go unaddressed. As a Psychologist, I am passionate about bridging this gap by offering culturally responsive care that respects local traditions while promoting modern therapeutic techniques. My training in [specific certifications or courses, e.g., trauma-informed care, cognitive-behavioral therapy] has equipped me to address these challenges with empathy and professionalism.</w:t>
      </w:r>
    </w:p>
    <w:p>
      <w:pPr>
        <w:pStyle w:val="BodyText"/>
      </w:pPr>
      <w:r>
        <w:t xml:space="preserve">One of my core strengths is my ability to build trust with clients through active listening and a non-judgmental approach. In Sri Lanka Colombo, where stigma surrounding mental health remains a barrier for many, creating a safe space for open dialogue is paramount. I have led workshops and community outreach programs to educate individuals about the importance of mental health, which has reinforced my belief in the power of education to drive change. This aligns perfectly with your organization’s mission to [mention specific mission or values from the job posting if available], and I am excited about the opportunity to contribute to such impactful work.</w:t>
      </w:r>
    </w:p>
    <w:p>
      <w:pPr>
        <w:pStyle w:val="BodyText"/>
      </w:pPr>
      <w:r>
        <w:t xml:space="preserve">My academic journey began with a [degree, e.g., Bachelor’s in Psychology] from [University Name], followed by a [Master’s/PhD] in Clinical Psychology from [University Name]. During my studies, I conducted research on [specific topic relevant to Sri Lanka Colombo, e.g., the psychological effects of displacement or the role of community support systems]. This experience not only deepened my analytical skills but also instilled in me a passion for advocating for mental health policy reforms. In Sri Lanka Colombo, where mental health resources are often limited, I am committed to working collaboratively with stakeholders to expand access to care and promote systemic change.</w:t>
      </w:r>
    </w:p>
    <w:p>
      <w:pPr>
        <w:pStyle w:val="BodyText"/>
      </w:pPr>
      <w:r>
        <w:t xml:space="preserve">Professionally, I have worked with a wide range of clients, from children and adolescents to elderly individuals, tailoring my interventions to their developmental stages and cultural contexts. For example, in a recent project in Colombo, I collaborated with local schools to implement a mental health awareness program that reduced stigma among students and improved coping mechanisms for academic stress. This initiative was recognized by [local organization or award], and it highlighted the importance of integrating psychological support into everyday life. As a Psychologist in Sri Lanka Colombo, I aim to replicate such successes by fostering partnerships with educational institutions, healthcare providers, and community leaders.</w:t>
      </w:r>
    </w:p>
    <w:p>
      <w:pPr>
        <w:pStyle w:val="BodyText"/>
      </w:pPr>
      <w:r>
        <w:t xml:space="preserve">What draws me to Sri Lanka Colombo is its rich cultural heritage and the resilience of its people. I have always been inspired by the way communities here come together to support one another, even in the face of adversity. As a Psychologist, I believe that mental health care should reflect this spirit of unity. My goal is to provide services that not only address individual needs but also strengthen family and community bonds. Whether through individual counseling, group therapy sessions, or preventive education programs, I am dedicated to making a lasting impact in Colombo.</w:t>
      </w:r>
    </w:p>
    <w:p>
      <w:pPr>
        <w:pStyle w:val="BodyText"/>
      </w:pPr>
      <w:r>
        <w:t xml:space="preserve">In addition to my clinical work, I am committed to continuous learning and professional growth. I regularly attend seminars and workshops on emerging trends in psychology, such as [specific areas like teletherapy, mindfulness-based interventions]. This ensures that my practice remains up-to-date and effective. In Sri Lanka Colombo, where the demand for mental health services is growing rapidly, staying informed about innovative approaches is crucial to delivering high-quality care.</w:t>
      </w:r>
    </w:p>
    <w:p>
      <w:pPr>
        <w:pStyle w:val="BodyText"/>
      </w:pPr>
      <w:r>
        <w:t xml:space="preserve">I am particularly drawn to your organization because of its [mention specific qualities, e.g., commitment to holistic well-being, community engagement, or cutting-edge research]. I am confident that my skills in [specific areas like trauma counseling, child psychology, or organizational consulting] and my passion for serving Sri Lanka Colombo’s diverse population will align seamlessly with your goals. I am eager to bring my expertise in evidence-based practices and cultural competence to your team and contribute to the advancement of mental health initiatives in this region.</w:t>
      </w:r>
    </w:p>
    <w:p>
      <w:pPr>
        <w:pStyle w:val="BodyText"/>
      </w:pPr>
      <w:r>
        <w:t xml:space="preserve">Thank you for considering my application. I would be honored to discuss how my background, skills, and dedication can benefit your organization. Please feel free to contact me at [your phone number] or [your email address] at your earliest convenience. I look forward to the opportunity to contribute to the vital work of supporting mental health in Sri Lanka Colombo.</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ologist in Sri Lanka Colombo</dc:title>
  <dc:creator/>
  <dc:language>en</dc:language>
  <cp:keywords/>
  <dcterms:created xsi:type="dcterms:W3CDTF">2025-12-10T12:57:47Z</dcterms:created>
  <dcterms:modified xsi:type="dcterms:W3CDTF">2025-12-10T12:57:47Z</dcterms:modified>
</cp:coreProperties>
</file>

<file path=docProps/custom.xml><?xml version="1.0" encoding="utf-8"?>
<Properties xmlns="http://schemas.openxmlformats.org/officeDocument/2006/custom-properties" xmlns:vt="http://schemas.openxmlformats.org/officeDocument/2006/docPropsVTypes"/>
</file>